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A3B" w:rsidRPr="004D3323" w:rsidRDefault="00054A3B" w:rsidP="00054A3B">
      <w:pPr>
        <w:pStyle w:val="NoSpacing"/>
        <w:spacing w:line="360" w:lineRule="auto"/>
        <w:rPr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-76200</wp:posOffset>
            </wp:positionH>
            <wp:positionV relativeFrom="paragraph">
              <wp:posOffset>-114300</wp:posOffset>
            </wp:positionV>
            <wp:extent cx="678461" cy="523875"/>
            <wp:effectExtent l="0" t="0" r="0" b="0"/>
            <wp:wrapNone/>
            <wp:docPr id="4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0448" cy="525409"/>
                    </a:xfrm>
                    <a:prstGeom prst="rect">
                      <a:avLst/>
                    </a:prstGeom>
                    <a:ex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4"/>
          <w:szCs w:val="24"/>
        </w:rPr>
        <w:t xml:space="preserve">              </w:t>
      </w:r>
      <w:r>
        <w:rPr>
          <w:rFonts w:ascii="Times New Roman" w:hAnsi="Times New Roman"/>
          <w:b/>
          <w:sz w:val="28"/>
          <w:szCs w:val="28"/>
        </w:rPr>
        <w:t xml:space="preserve">                    </w:t>
      </w:r>
      <w:r w:rsidRPr="004D3323">
        <w:rPr>
          <w:rFonts w:ascii="Times New Roman" w:hAnsi="Times New Roman"/>
          <w:b/>
          <w:sz w:val="28"/>
          <w:szCs w:val="28"/>
        </w:rPr>
        <w:t>COMSATS Institute of Information Technology Lahore</w:t>
      </w:r>
      <w:r w:rsidRPr="004D3323"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19050" t="0" r="9525" b="0"/>
            <wp:wrapNone/>
            <wp:docPr id="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 bright="-70000" contrast="88000"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B0270D" w:rsidRDefault="0050229D" w:rsidP="00054A3B">
      <w:pPr>
        <w:pStyle w:val="NoSpacing"/>
        <w:spacing w:before="120" w:line="276" w:lineRule="auto"/>
        <w:jc w:val="center"/>
        <w:rPr>
          <w:rFonts w:ascii="Times New Roman" w:hAnsi="Times New Roman"/>
          <w:b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-57150</wp:posOffset>
                </wp:positionH>
                <wp:positionV relativeFrom="paragraph">
                  <wp:posOffset>154940</wp:posOffset>
                </wp:positionV>
                <wp:extent cx="6629400" cy="635"/>
                <wp:effectExtent l="9525" t="13970" r="9525" b="13970"/>
                <wp:wrapNone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straightConnector1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0F3AB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2" o:spid="_x0000_s1026" type="#_x0000_t32" style="position:absolute;margin-left:-4.5pt;margin-top:12.2pt;width:522pt;height:.0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" strokeweight="1.5pt"/>
            </w:pict>
          </mc:Fallback>
        </mc:AlternateContent>
      </w:r>
    </w:p>
    <w:p w:rsidR="00054A3B" w:rsidRDefault="00347816" w:rsidP="00054A3B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rFonts w:ascii="Times New Roman" w:hAnsi="Times New Roman"/>
          <w:b/>
          <w:sz w:val="27"/>
          <w:szCs w:val="27"/>
        </w:rPr>
        <w:t>Assignment-II</w:t>
      </w:r>
    </w:p>
    <w:tbl>
      <w:tblPr>
        <w:tblStyle w:val="TableGrid"/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904"/>
        <w:gridCol w:w="4320"/>
        <w:gridCol w:w="720"/>
        <w:gridCol w:w="990"/>
        <w:gridCol w:w="630"/>
        <w:gridCol w:w="270"/>
        <w:gridCol w:w="1260"/>
        <w:gridCol w:w="270"/>
      </w:tblGrid>
      <w:tr w:rsidR="00054A3B" w:rsidRPr="00164DFD" w:rsidTr="005F661B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4320" w:type="dxa"/>
            <w:vAlign w:val="center"/>
          </w:tcPr>
          <w:p w:rsidR="00054A3B" w:rsidRPr="00164DFD" w:rsidRDefault="00D939B6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Computer Organization &amp; Assembly Language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gridSpan w:val="2"/>
            <w:vAlign w:val="center"/>
          </w:tcPr>
          <w:p w:rsidR="00054A3B" w:rsidRPr="00164DFD" w:rsidRDefault="00B304B5" w:rsidP="007E610F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D203</w:t>
            </w:r>
          </w:p>
        </w:tc>
        <w:tc>
          <w:tcPr>
            <w:tcW w:w="1260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270" w:type="dxa"/>
            <w:vAlign w:val="center"/>
          </w:tcPr>
          <w:p w:rsidR="00054A3B" w:rsidRPr="00164DFD" w:rsidRDefault="00054A3B" w:rsidP="00164DFD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 xml:space="preserve"> 3</w:t>
            </w:r>
          </w:p>
        </w:tc>
      </w:tr>
      <w:tr w:rsidR="00054A3B" w:rsidRPr="00164DFD" w:rsidTr="005F661B">
        <w:trPr>
          <w:cantSplit/>
          <w:trHeight w:hRule="exact" w:val="321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ourse Instructor/s:</w:t>
            </w:r>
          </w:p>
        </w:tc>
        <w:tc>
          <w:tcPr>
            <w:tcW w:w="4320" w:type="dxa"/>
            <w:vAlign w:val="center"/>
          </w:tcPr>
          <w:p w:rsidR="00054A3B" w:rsidRPr="00164DFD" w:rsidRDefault="005F661B" w:rsidP="00AE02C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Ms. </w:t>
            </w:r>
            <w:r w:rsidR="00AE02C0">
              <w:rPr>
                <w:rFonts w:ascii="Times New Roman" w:hAnsi="Times New Roman"/>
              </w:rPr>
              <w:t>Iqra Obaid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430" w:type="dxa"/>
            <w:gridSpan w:val="4"/>
            <w:vAlign w:val="center"/>
          </w:tcPr>
          <w:p w:rsidR="00054A3B" w:rsidRPr="00164DFD" w:rsidRDefault="00054A3B" w:rsidP="00AE02C0">
            <w:pPr>
              <w:pStyle w:val="NoSpacing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B</w:t>
            </w:r>
            <w:r w:rsidR="0050229D">
              <w:rPr>
                <w:rFonts w:ascii="Times New Roman" w:hAnsi="Times New Roman"/>
              </w:rPr>
              <w:t>S</w:t>
            </w:r>
            <w:r w:rsidR="00AE02C0">
              <w:rPr>
                <w:rFonts w:ascii="Times New Roman" w:hAnsi="Times New Roman"/>
              </w:rPr>
              <w:t>S</w:t>
            </w:r>
            <w:r w:rsidR="0050229D">
              <w:rPr>
                <w:rFonts w:ascii="Times New Roman" w:hAnsi="Times New Roman"/>
              </w:rPr>
              <w:t>E, BSCS</w:t>
            </w:r>
          </w:p>
        </w:tc>
      </w:tr>
      <w:tr w:rsidR="00B304B5" w:rsidRPr="00164DFD" w:rsidTr="00B304B5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:rsidR="00B304B5" w:rsidRPr="00164DFD" w:rsidRDefault="00B304B5" w:rsidP="00307EA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Semester:</w:t>
            </w:r>
          </w:p>
        </w:tc>
        <w:tc>
          <w:tcPr>
            <w:tcW w:w="4320" w:type="dxa"/>
            <w:vAlign w:val="center"/>
          </w:tcPr>
          <w:p w:rsidR="00B304B5" w:rsidRPr="00164DFD" w:rsidRDefault="00B304B5" w:rsidP="00B87FCF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</w:rPr>
              <w:t>3</w:t>
            </w:r>
            <w:r w:rsidRPr="00164DFD">
              <w:rPr>
                <w:rFonts w:ascii="Times New Roman" w:hAnsi="Times New Roman"/>
                <w:vertAlign w:val="superscript"/>
              </w:rPr>
              <w:t xml:space="preserve">rd </w:t>
            </w:r>
          </w:p>
        </w:tc>
        <w:tc>
          <w:tcPr>
            <w:tcW w:w="1710" w:type="dxa"/>
            <w:gridSpan w:val="2"/>
            <w:shd w:val="clear" w:color="auto" w:fill="D9D9D9" w:themeFill="background1" w:themeFillShade="D9"/>
            <w:vAlign w:val="center"/>
          </w:tcPr>
          <w:p w:rsidR="00B304B5" w:rsidRPr="00164DFD" w:rsidRDefault="00B304B5" w:rsidP="00307EA0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164DFD">
              <w:rPr>
                <w:rFonts w:ascii="Times New Roman" w:hAnsi="Times New Roman"/>
                <w:bCs/>
              </w:rPr>
              <w:t>Section:</w:t>
            </w:r>
          </w:p>
        </w:tc>
        <w:tc>
          <w:tcPr>
            <w:tcW w:w="2430" w:type="dxa"/>
            <w:gridSpan w:val="4"/>
            <w:vAlign w:val="center"/>
          </w:tcPr>
          <w:p w:rsidR="00B304B5" w:rsidRPr="002F4469" w:rsidRDefault="00B304B5" w:rsidP="006C47DF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 w:rsidRPr="00164DFD">
              <w:rPr>
                <w:rFonts w:ascii="Times New Roman" w:hAnsi="Times New Roman"/>
              </w:rPr>
              <w:t xml:space="preserve"> </w:t>
            </w:r>
            <w:r w:rsidR="0050229D">
              <w:rPr>
                <w:rFonts w:ascii="Times New Roman" w:hAnsi="Times New Roman"/>
              </w:rPr>
              <w:t>G, H, D</w:t>
            </w:r>
          </w:p>
        </w:tc>
      </w:tr>
      <w:tr w:rsidR="00054A3B" w:rsidRPr="00164DFD" w:rsidTr="005F661B">
        <w:trPr>
          <w:cantSplit/>
          <w:trHeight w:hRule="exact" w:val="288"/>
        </w:trPr>
        <w:tc>
          <w:tcPr>
            <w:tcW w:w="1904" w:type="dxa"/>
            <w:shd w:val="clear" w:color="auto" w:fill="D9D9D9" w:themeFill="background1" w:themeFillShade="D9"/>
            <w:vAlign w:val="center"/>
          </w:tcPr>
          <w:p w:rsidR="00054A3B" w:rsidRPr="00164DFD" w:rsidRDefault="00AE02C0" w:rsidP="00307EA0">
            <w:pPr>
              <w:pStyle w:val="NoSpacing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eadline</w:t>
            </w:r>
            <w:r w:rsidR="00054A3B" w:rsidRPr="00164DFD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4320" w:type="dxa"/>
            <w:vAlign w:val="center"/>
          </w:tcPr>
          <w:p w:rsidR="00054A3B" w:rsidRPr="00164DFD" w:rsidRDefault="00AE02C0" w:rsidP="00FE7578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4 November 2017</w:t>
            </w:r>
          </w:p>
        </w:tc>
        <w:tc>
          <w:tcPr>
            <w:tcW w:w="2340" w:type="dxa"/>
            <w:gridSpan w:val="3"/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jc w:val="center"/>
              <w:rPr>
                <w:rFonts w:ascii="Times New Roman" w:hAnsi="Times New Roman"/>
                <w:b/>
              </w:rPr>
            </w:pPr>
            <w:r w:rsidRPr="00164DFD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1800" w:type="dxa"/>
            <w:gridSpan w:val="3"/>
            <w:vAlign w:val="center"/>
          </w:tcPr>
          <w:p w:rsidR="00054A3B" w:rsidRPr="00164DFD" w:rsidRDefault="00B0270D" w:rsidP="004621BC">
            <w:pPr>
              <w:pStyle w:val="NoSpacing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5</w:t>
            </w:r>
          </w:p>
        </w:tc>
      </w:tr>
      <w:tr w:rsidR="00054A3B" w:rsidRPr="00164DFD" w:rsidTr="005F661B">
        <w:trPr>
          <w:cantSplit/>
          <w:trHeight w:hRule="exact" w:val="288"/>
        </w:trPr>
        <w:tc>
          <w:tcPr>
            <w:tcW w:w="190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NoSpacing"/>
              <w:spacing w:line="276" w:lineRule="auto"/>
              <w:rPr>
                <w:rFonts w:ascii="Times New Roman" w:hAnsi="Times New Roman"/>
                <w:bCs/>
              </w:rPr>
            </w:pPr>
            <w:r w:rsidRPr="00164DFD">
              <w:rPr>
                <w:rFonts w:ascii="Times New Roman" w:hAnsi="Times New Roman"/>
                <w:bCs/>
              </w:rPr>
              <w:t>Student’s Name:</w:t>
            </w:r>
          </w:p>
        </w:tc>
        <w:tc>
          <w:tcPr>
            <w:tcW w:w="4320" w:type="dxa"/>
            <w:tcBorders>
              <w:bottom w:val="single" w:sz="4" w:space="0" w:color="auto"/>
            </w:tcBorders>
            <w:vAlign w:val="center"/>
          </w:tcPr>
          <w:p w:rsidR="00054A3B" w:rsidRPr="00164DFD" w:rsidRDefault="00054A3B" w:rsidP="00307EA0">
            <w:pPr>
              <w:pStyle w:val="NoSpacing"/>
              <w:tabs>
                <w:tab w:val="left" w:pos="1140"/>
              </w:tabs>
              <w:spacing w:line="276" w:lineRule="auto"/>
              <w:rPr>
                <w:rFonts w:ascii="Times New Roman" w:hAnsi="Times New Roman"/>
                <w:b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054A3B" w:rsidRPr="00164DFD" w:rsidRDefault="00054A3B" w:rsidP="00307EA0">
            <w:pPr>
              <w:pStyle w:val="Default"/>
              <w:spacing w:line="276" w:lineRule="auto"/>
              <w:rPr>
                <w:bCs/>
                <w:sz w:val="22"/>
                <w:szCs w:val="22"/>
              </w:rPr>
            </w:pPr>
            <w:r w:rsidRPr="00164DFD">
              <w:rPr>
                <w:bCs/>
                <w:sz w:val="22"/>
                <w:szCs w:val="22"/>
              </w:rPr>
              <w:t>Reg. No.</w:t>
            </w:r>
          </w:p>
        </w:tc>
        <w:tc>
          <w:tcPr>
            <w:tcW w:w="3420" w:type="dxa"/>
            <w:gridSpan w:val="5"/>
            <w:tcBorders>
              <w:bottom w:val="single" w:sz="4" w:space="0" w:color="auto"/>
            </w:tcBorders>
            <w:vAlign w:val="center"/>
          </w:tcPr>
          <w:p w:rsidR="00054A3B" w:rsidRPr="00164DFD" w:rsidRDefault="00054A3B" w:rsidP="00AE02C0">
            <w:pPr>
              <w:pStyle w:val="NoSpacing"/>
              <w:spacing w:line="276" w:lineRule="auto"/>
              <w:rPr>
                <w:rFonts w:ascii="Times New Roman" w:hAnsi="Times New Roman"/>
              </w:rPr>
            </w:pPr>
            <w:r w:rsidRPr="00164DFD">
              <w:rPr>
                <w:rFonts w:ascii="Times New Roman" w:hAnsi="Times New Roman"/>
                <w:bCs/>
              </w:rPr>
              <w:t>CIIT/</w:t>
            </w:r>
            <w:r w:rsidR="00AE02C0">
              <w:rPr>
                <w:rFonts w:ascii="Times New Roman" w:hAnsi="Times New Roman"/>
                <w:bCs/>
              </w:rPr>
              <w:t>SDP</w:t>
            </w:r>
            <w:r w:rsidRPr="00164DFD">
              <w:rPr>
                <w:rFonts w:ascii="Times New Roman" w:hAnsi="Times New Roman"/>
                <w:bCs/>
              </w:rPr>
              <w:t>-</w:t>
            </w:r>
            <w:r w:rsidR="00AE02C0">
              <w:rPr>
                <w:rFonts w:ascii="Times New Roman" w:hAnsi="Times New Roman"/>
                <w:bCs/>
              </w:rPr>
              <w:t xml:space="preserve">SP    </w:t>
            </w:r>
            <w:r w:rsidRPr="00164DFD">
              <w:rPr>
                <w:rFonts w:ascii="Times New Roman" w:hAnsi="Times New Roman"/>
                <w:bCs/>
              </w:rPr>
              <w:t>-B</w:t>
            </w:r>
            <w:r w:rsidR="00AE02C0">
              <w:rPr>
                <w:rFonts w:ascii="Times New Roman" w:hAnsi="Times New Roman"/>
                <w:bCs/>
              </w:rPr>
              <w:t>CS</w:t>
            </w:r>
            <w:r w:rsidRPr="00164DFD">
              <w:rPr>
                <w:rFonts w:ascii="Times New Roman" w:hAnsi="Times New Roman"/>
                <w:bCs/>
              </w:rPr>
              <w:t xml:space="preserve">-              </w:t>
            </w:r>
            <w:r w:rsidR="00A107CA" w:rsidRPr="00164DFD">
              <w:rPr>
                <w:rFonts w:ascii="Times New Roman" w:hAnsi="Times New Roman"/>
                <w:bCs/>
              </w:rPr>
              <w:t xml:space="preserve"> </w:t>
            </w:r>
            <w:r w:rsidRPr="00164DFD">
              <w:rPr>
                <w:rFonts w:ascii="Times New Roman" w:hAnsi="Times New Roman"/>
                <w:bCs/>
              </w:rPr>
              <w:t>/LHR</w:t>
            </w:r>
          </w:p>
        </w:tc>
      </w:tr>
      <w:tr w:rsidR="00054A3B" w:rsidRPr="00164DFD" w:rsidTr="00307EA0">
        <w:tblPrEx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shd w:val="clear" w:color="auto" w:fill="D9D9D9" w:themeFill="background1" w:themeFillShade="D9"/>
        </w:tblPrEx>
        <w:trPr>
          <w:cantSplit/>
        </w:trPr>
        <w:tc>
          <w:tcPr>
            <w:tcW w:w="10364" w:type="dxa"/>
            <w:gridSpan w:val="8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054A3B" w:rsidRPr="00164DFD" w:rsidRDefault="00054A3B" w:rsidP="00307EA0">
            <w:pPr>
              <w:rPr>
                <w:b/>
                <w:u w:val="single"/>
              </w:rPr>
            </w:pPr>
            <w:r w:rsidRPr="00164DFD">
              <w:rPr>
                <w:b/>
                <w:u w:val="single"/>
              </w:rPr>
              <w:t>Important Instructions / Guidelines:</w:t>
            </w:r>
          </w:p>
          <w:p w:rsidR="00AC2964" w:rsidRDefault="007705D7" w:rsidP="003537D4">
            <w:pPr>
              <w:pStyle w:val="ListParagraph"/>
              <w:numPr>
                <w:ilvl w:val="0"/>
                <w:numId w:val="1"/>
              </w:numPr>
              <w:contextualSpacing/>
            </w:pPr>
            <w:r w:rsidRPr="00164DFD">
              <w:t>Attempt all questions.</w:t>
            </w:r>
          </w:p>
          <w:p w:rsidR="00724F3A" w:rsidRPr="00164DFD" w:rsidRDefault="00724F3A" w:rsidP="003537D4">
            <w:pPr>
              <w:pStyle w:val="ListParagraph"/>
              <w:numPr>
                <w:ilvl w:val="0"/>
                <w:numId w:val="1"/>
              </w:numPr>
              <w:contextualSpacing/>
            </w:pPr>
            <w:r>
              <w:t xml:space="preserve">Show all intermediate steps while solving </w:t>
            </w:r>
            <w:r w:rsidR="0036166E">
              <w:t xml:space="preserve">a </w:t>
            </w:r>
            <w:r w:rsidR="00A04424">
              <w:t>question</w:t>
            </w:r>
            <w:r w:rsidR="00FE4757">
              <w:t>.</w:t>
            </w:r>
            <w:r>
              <w:t xml:space="preserve"> </w:t>
            </w:r>
          </w:p>
        </w:tc>
      </w:tr>
    </w:tbl>
    <w:p w:rsidR="00B304B5" w:rsidRDefault="00B304B5" w:rsidP="00DB59A6">
      <w:pPr>
        <w:tabs>
          <w:tab w:val="left" w:pos="9270"/>
        </w:tabs>
        <w:ind w:right="-990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9270"/>
        </w:tabs>
        <w:ind w:right="-990"/>
        <w:rPr>
          <w:b/>
          <w:sz w:val="22"/>
          <w:szCs w:val="22"/>
        </w:rPr>
      </w:pPr>
      <w:r>
        <w:rPr>
          <w:b/>
          <w:sz w:val="22"/>
          <w:szCs w:val="22"/>
        </w:rPr>
        <w:t>Question 1:</w:t>
      </w:r>
      <w:r>
        <w:rPr>
          <w:b/>
          <w:sz w:val="22"/>
          <w:szCs w:val="22"/>
        </w:rPr>
        <w:t xml:space="preserve"> </w:t>
      </w:r>
      <w:r>
        <w:rPr>
          <w:b/>
          <w:sz w:val="22"/>
          <w:szCs w:val="22"/>
        </w:rPr>
        <w:tab/>
        <w:t>[Marks: 2</w:t>
      </w:r>
    </w:p>
    <w:p w:rsidR="00DB59A6" w:rsidRPr="00DB59A6" w:rsidRDefault="00DB59A6" w:rsidP="00DB59A6">
      <w:pPr>
        <w:tabs>
          <w:tab w:val="left" w:pos="10260"/>
        </w:tabs>
        <w:ind w:right="-990"/>
        <w:rPr>
          <w:sz w:val="22"/>
          <w:szCs w:val="22"/>
        </w:rPr>
      </w:pPr>
      <w:r w:rsidRPr="00DB59A6">
        <w:rPr>
          <w:sz w:val="22"/>
          <w:szCs w:val="22"/>
        </w:rPr>
        <w:t>Write some code to multiply the value of BX by 4 using shift instructions. Assume that there is no overflow.</w:t>
      </w:r>
    </w:p>
    <w:p w:rsidR="00DB59A6" w:rsidRPr="00AE02C0" w:rsidRDefault="00DB59A6" w:rsidP="00DB59A6">
      <w:pPr>
        <w:tabs>
          <w:tab w:val="left" w:pos="10260"/>
        </w:tabs>
        <w:ind w:right="-990"/>
        <w:rPr>
          <w:sz w:val="22"/>
          <w:szCs w:val="22"/>
        </w:rPr>
      </w:pPr>
    </w:p>
    <w:p w:rsidR="00DB59A6" w:rsidRDefault="00DB59A6" w:rsidP="00DB59A6">
      <w:pPr>
        <w:tabs>
          <w:tab w:val="left" w:pos="8730"/>
          <w:tab w:val="left" w:pos="9000"/>
        </w:tabs>
        <w:ind w:right="-990"/>
        <w:rPr>
          <w:b/>
          <w:sz w:val="22"/>
          <w:szCs w:val="22"/>
        </w:rPr>
      </w:pPr>
      <w:r>
        <w:rPr>
          <w:b/>
          <w:sz w:val="22"/>
          <w:szCs w:val="22"/>
        </w:rPr>
        <w:t>Question 2:</w:t>
      </w:r>
      <w:r>
        <w:rPr>
          <w:b/>
          <w:sz w:val="22"/>
          <w:szCs w:val="22"/>
        </w:rPr>
        <w:tab/>
      </w:r>
      <w:r>
        <w:rPr>
          <w:b/>
          <w:sz w:val="22"/>
          <w:szCs w:val="22"/>
        </w:rPr>
        <w:t>[Marks</w:t>
      </w:r>
      <w:r>
        <w:rPr>
          <w:b/>
          <w:sz w:val="22"/>
          <w:szCs w:val="22"/>
        </w:rPr>
        <w:t>: 2 x 2=4</w:t>
      </w:r>
    </w:p>
    <w:p w:rsidR="00DB59A6" w:rsidRDefault="00DB59A6" w:rsidP="00DB59A6">
      <w:pPr>
        <w:tabs>
          <w:tab w:val="left" w:pos="10260"/>
        </w:tabs>
        <w:ind w:right="-990"/>
        <w:rPr>
          <w:b/>
          <w:sz w:val="22"/>
          <w:szCs w:val="22"/>
        </w:rPr>
      </w:pPr>
      <w:r w:rsidRPr="00AE02C0">
        <w:rPr>
          <w:b/>
          <w:sz w:val="22"/>
          <w:szCs w:val="22"/>
        </w:rPr>
        <w:t>Use Test instruction to</w:t>
      </w:r>
      <w:r>
        <w:rPr>
          <w:b/>
          <w:sz w:val="22"/>
          <w:szCs w:val="22"/>
        </w:rPr>
        <w:t>:</w:t>
      </w:r>
    </w:p>
    <w:p w:rsidR="00DB59A6" w:rsidRPr="00DB59A6" w:rsidRDefault="00DB59A6" w:rsidP="003537D4">
      <w:pPr>
        <w:pStyle w:val="ListParagraph"/>
        <w:numPr>
          <w:ilvl w:val="0"/>
          <w:numId w:val="2"/>
        </w:numPr>
        <w:tabs>
          <w:tab w:val="left" w:pos="10260"/>
        </w:tabs>
        <w:ind w:right="-990"/>
        <w:rPr>
          <w:sz w:val="22"/>
          <w:szCs w:val="22"/>
        </w:rPr>
      </w:pPr>
      <w:r w:rsidRPr="00DB59A6">
        <w:rPr>
          <w:sz w:val="22"/>
          <w:szCs w:val="22"/>
        </w:rPr>
        <w:t>Set ZF if DX contains a zero or a positive number.</w:t>
      </w:r>
    </w:p>
    <w:p w:rsidR="00DB59A6" w:rsidRPr="0086259D" w:rsidRDefault="00DB59A6" w:rsidP="003537D4">
      <w:pPr>
        <w:pStyle w:val="ListParagraph"/>
        <w:numPr>
          <w:ilvl w:val="0"/>
          <w:numId w:val="2"/>
        </w:numPr>
        <w:tabs>
          <w:tab w:val="left" w:pos="10260"/>
        </w:tabs>
        <w:ind w:right="-990"/>
        <w:rPr>
          <w:b/>
          <w:sz w:val="22"/>
          <w:szCs w:val="22"/>
        </w:rPr>
      </w:pPr>
      <w:r w:rsidRPr="00DB59A6">
        <w:rPr>
          <w:sz w:val="22"/>
          <w:szCs w:val="22"/>
        </w:rPr>
        <w:t>Set PF if BL contains an even number of 1 bits</w:t>
      </w:r>
    </w:p>
    <w:p w:rsidR="00DB59A6" w:rsidRPr="0086259D" w:rsidRDefault="00DB59A6" w:rsidP="00DB59A6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0"/>
          <w:szCs w:val="20"/>
        </w:rPr>
      </w:pPr>
    </w:p>
    <w:p w:rsidR="00DB59A6" w:rsidRDefault="00DB59A6" w:rsidP="00DB59A6">
      <w:pPr>
        <w:tabs>
          <w:tab w:val="left" w:pos="10260"/>
        </w:tabs>
        <w:ind w:right="-990"/>
        <w:rPr>
          <w:b/>
          <w:sz w:val="22"/>
          <w:szCs w:val="22"/>
        </w:rPr>
      </w:pPr>
      <w:r>
        <w:rPr>
          <w:b/>
          <w:sz w:val="22"/>
          <w:szCs w:val="22"/>
        </w:rPr>
        <w:t>Question 3:</w:t>
      </w:r>
    </w:p>
    <w:p w:rsidR="00DB59A6" w:rsidRPr="00DB59A6" w:rsidRDefault="00DB59A6" w:rsidP="00DB59A6">
      <w:pPr>
        <w:tabs>
          <w:tab w:val="left" w:pos="10260"/>
        </w:tabs>
        <w:ind w:right="-990"/>
        <w:rPr>
          <w:sz w:val="22"/>
          <w:szCs w:val="22"/>
        </w:rPr>
      </w:pPr>
      <w:r w:rsidRPr="00DB59A6">
        <w:rPr>
          <w:sz w:val="22"/>
          <w:szCs w:val="22"/>
        </w:rPr>
        <w:t>Suppose DH contains 7Bh, CF = 1 and CL contain 3. What are the values of DH and CF</w:t>
      </w:r>
      <w:r>
        <w:rPr>
          <w:sz w:val="22"/>
          <w:szCs w:val="22"/>
        </w:rPr>
        <w:t xml:space="preserve"> when</w:t>
      </w:r>
      <w:r w:rsidRPr="00DB59A6">
        <w:rPr>
          <w:sz w:val="22"/>
          <w:szCs w:val="22"/>
        </w:rPr>
        <w:t xml:space="preserve"> the instruction</w:t>
      </w:r>
    </w:p>
    <w:p w:rsidR="00DB59A6" w:rsidRPr="00DB59A6" w:rsidRDefault="00DB59A6" w:rsidP="00B304B5">
      <w:pPr>
        <w:tabs>
          <w:tab w:val="left" w:pos="9270"/>
        </w:tabs>
        <w:ind w:right="-990"/>
        <w:rPr>
          <w:sz w:val="22"/>
          <w:szCs w:val="22"/>
        </w:rPr>
      </w:pPr>
      <w:r w:rsidRPr="00DB59A6">
        <w:rPr>
          <w:sz w:val="22"/>
          <w:szCs w:val="22"/>
        </w:rPr>
        <w:t xml:space="preserve">ROR DH, CL is executed. </w:t>
      </w:r>
      <w:r w:rsidR="00B304B5">
        <w:rPr>
          <w:sz w:val="22"/>
          <w:szCs w:val="22"/>
        </w:rPr>
        <w:tab/>
      </w:r>
      <w:r>
        <w:rPr>
          <w:b/>
          <w:sz w:val="22"/>
          <w:szCs w:val="22"/>
        </w:rPr>
        <w:t>[Marks</w:t>
      </w:r>
      <w:r>
        <w:rPr>
          <w:b/>
          <w:sz w:val="22"/>
          <w:szCs w:val="22"/>
        </w:rPr>
        <w:t>: 3</w:t>
      </w:r>
    </w:p>
    <w:p w:rsidR="00DB59A6" w:rsidRDefault="00DB59A6" w:rsidP="00DB59A6">
      <w:pPr>
        <w:tabs>
          <w:tab w:val="left" w:pos="10260"/>
        </w:tabs>
        <w:ind w:right="-990"/>
        <w:rPr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990"/>
        <w:rPr>
          <w:b/>
          <w:sz w:val="22"/>
          <w:szCs w:val="22"/>
        </w:rPr>
      </w:pPr>
      <w:r>
        <w:rPr>
          <w:b/>
          <w:sz w:val="22"/>
          <w:szCs w:val="22"/>
        </w:rPr>
        <w:t>Question 4:</w:t>
      </w:r>
    </w:p>
    <w:p w:rsidR="00DB59A6" w:rsidRDefault="00DB59A6" w:rsidP="00B304B5">
      <w:pPr>
        <w:tabs>
          <w:tab w:val="left" w:pos="8730"/>
        </w:tabs>
        <w:ind w:right="-990"/>
        <w:rPr>
          <w:b/>
          <w:sz w:val="22"/>
          <w:szCs w:val="22"/>
        </w:rPr>
      </w:pPr>
      <w:r>
        <w:rPr>
          <w:b/>
          <w:sz w:val="22"/>
          <w:szCs w:val="22"/>
        </w:rPr>
        <w:t>Write instructions to do each of the following:</w:t>
      </w:r>
      <w:r>
        <w:rPr>
          <w:b/>
          <w:sz w:val="22"/>
          <w:szCs w:val="22"/>
        </w:rPr>
        <w:t xml:space="preserve"> </w:t>
      </w:r>
      <w:r w:rsidR="00B304B5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[Marks: </w:t>
      </w:r>
      <w:r>
        <w:rPr>
          <w:b/>
          <w:sz w:val="22"/>
          <w:szCs w:val="22"/>
        </w:rPr>
        <w:t xml:space="preserve">2 x </w:t>
      </w:r>
      <w:r>
        <w:rPr>
          <w:b/>
          <w:sz w:val="22"/>
          <w:szCs w:val="22"/>
        </w:rPr>
        <w:t>3</w:t>
      </w:r>
      <w:r>
        <w:rPr>
          <w:b/>
          <w:sz w:val="22"/>
          <w:szCs w:val="22"/>
        </w:rPr>
        <w:t>= 6</w:t>
      </w:r>
    </w:p>
    <w:p w:rsidR="00DB59A6" w:rsidRDefault="00DB59A6" w:rsidP="003537D4">
      <w:pPr>
        <w:pStyle w:val="ListParagraph"/>
        <w:numPr>
          <w:ilvl w:val="0"/>
          <w:numId w:val="3"/>
        </w:numPr>
        <w:tabs>
          <w:tab w:val="left" w:pos="10260"/>
        </w:tabs>
        <w:ind w:right="-990"/>
        <w:rPr>
          <w:sz w:val="22"/>
          <w:szCs w:val="22"/>
        </w:rPr>
      </w:pPr>
      <w:r>
        <w:rPr>
          <w:sz w:val="22"/>
          <w:szCs w:val="22"/>
        </w:rPr>
        <w:t>Multiply the value of BL by 10d. Assume overflow does not occur.</w:t>
      </w:r>
    </w:p>
    <w:p w:rsidR="00DB59A6" w:rsidRDefault="00DB59A6" w:rsidP="003537D4">
      <w:pPr>
        <w:pStyle w:val="ListParagraph"/>
        <w:numPr>
          <w:ilvl w:val="0"/>
          <w:numId w:val="3"/>
        </w:numPr>
        <w:tabs>
          <w:tab w:val="left" w:pos="10260"/>
        </w:tabs>
        <w:ind w:right="-990"/>
        <w:rPr>
          <w:sz w:val="22"/>
          <w:szCs w:val="22"/>
        </w:rPr>
      </w:pPr>
      <w:r>
        <w:rPr>
          <w:sz w:val="22"/>
          <w:szCs w:val="22"/>
        </w:rPr>
        <w:t>Divide -2145 by 16 and put the quotient in AX</w:t>
      </w: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Default="00DB59A6" w:rsidP="00DB59A6">
      <w:pPr>
        <w:tabs>
          <w:tab w:val="left" w:pos="10260"/>
        </w:tabs>
        <w:ind w:right="-270"/>
        <w:jc w:val="center"/>
        <w:rPr>
          <w:b/>
          <w:sz w:val="22"/>
          <w:szCs w:val="22"/>
        </w:rPr>
      </w:pPr>
    </w:p>
    <w:p w:rsidR="00DB59A6" w:rsidRPr="00DB59A6" w:rsidRDefault="00DB59A6" w:rsidP="00DB59A6">
      <w:pPr>
        <w:tabs>
          <w:tab w:val="left" w:pos="10260"/>
        </w:tabs>
        <w:ind w:right="-990"/>
        <w:rPr>
          <w:sz w:val="22"/>
          <w:szCs w:val="22"/>
        </w:rPr>
      </w:pPr>
      <w:bookmarkStart w:id="0" w:name="_GoBack"/>
      <w:bookmarkEnd w:id="0"/>
    </w:p>
    <w:sectPr w:rsidR="00DB59A6" w:rsidRPr="00DB59A6" w:rsidSect="00A3598E">
      <w:footerReference w:type="default" r:id="rId10"/>
      <w:pgSz w:w="12240" w:h="15840"/>
      <w:pgMar w:top="1080" w:right="1080" w:bottom="1080" w:left="1080" w:header="720" w:footer="3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537D4" w:rsidRDefault="003537D4" w:rsidP="00193BB1">
      <w:r>
        <w:separator/>
      </w:r>
    </w:p>
  </w:endnote>
  <w:endnote w:type="continuationSeparator" w:id="0">
    <w:p w:rsidR="003537D4" w:rsidRDefault="003537D4" w:rsidP="00193B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2328205"/>
      <w:docPartObj>
        <w:docPartGallery w:val="Page Numbers (Bottom of Page)"/>
        <w:docPartUnique/>
      </w:docPartObj>
    </w:sdtPr>
    <w:sdtEndPr/>
    <w:sdtContent>
      <w:p w:rsidR="00783EB7" w:rsidRDefault="003537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0229D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307EA0" w:rsidRDefault="00307EA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537D4" w:rsidRDefault="003537D4" w:rsidP="00193BB1">
      <w:r>
        <w:separator/>
      </w:r>
    </w:p>
  </w:footnote>
  <w:footnote w:type="continuationSeparator" w:id="0">
    <w:p w:rsidR="003537D4" w:rsidRDefault="003537D4" w:rsidP="00193B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2F29B2"/>
    <w:multiLevelType w:val="hybridMultilevel"/>
    <w:tmpl w:val="9A0AE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B1F00B6"/>
    <w:multiLevelType w:val="hybridMultilevel"/>
    <w:tmpl w:val="CC84704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A965D16"/>
    <w:multiLevelType w:val="hybridMultilevel"/>
    <w:tmpl w:val="A8F6622A"/>
    <w:lvl w:ilvl="0" w:tplc="588C8EF8">
      <w:start w:val="1"/>
      <w:numFmt w:val="upperRoman"/>
      <w:lvlText w:val="%1."/>
      <w:lvlJc w:val="righ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writeProtection w:cryptProviderType="rsaFull" w:cryptAlgorithmClass="hash" w:cryptAlgorithmType="typeAny" w:cryptAlgorithmSid="4" w:cryptSpinCount="100000" w:hash="Z0Vd4XEo9mp6qnpSBMx+w9h54xY=" w:salt="2GCtjIF3SoHDsdzL4WER6g=="/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NjUxN7QwMDQ3NjVW0lEKTi0uzszPAykwrAUAdmdFaSwAAAA="/>
  </w:docVars>
  <w:rsids>
    <w:rsidRoot w:val="00E11CB9"/>
    <w:rsid w:val="00000EDB"/>
    <w:rsid w:val="0000475F"/>
    <w:rsid w:val="000059DF"/>
    <w:rsid w:val="000101DA"/>
    <w:rsid w:val="0001112B"/>
    <w:rsid w:val="000126E3"/>
    <w:rsid w:val="00022790"/>
    <w:rsid w:val="0003608A"/>
    <w:rsid w:val="000418D6"/>
    <w:rsid w:val="00054A3B"/>
    <w:rsid w:val="00056F4A"/>
    <w:rsid w:val="00060035"/>
    <w:rsid w:val="0006043E"/>
    <w:rsid w:val="0006054A"/>
    <w:rsid w:val="000620A7"/>
    <w:rsid w:val="000622C8"/>
    <w:rsid w:val="0006777B"/>
    <w:rsid w:val="00067FE6"/>
    <w:rsid w:val="000724DE"/>
    <w:rsid w:val="00073B68"/>
    <w:rsid w:val="00076196"/>
    <w:rsid w:val="00085602"/>
    <w:rsid w:val="00086196"/>
    <w:rsid w:val="00093672"/>
    <w:rsid w:val="0009420D"/>
    <w:rsid w:val="000A673D"/>
    <w:rsid w:val="000A7CFF"/>
    <w:rsid w:val="000B0187"/>
    <w:rsid w:val="000B28F7"/>
    <w:rsid w:val="000B6F10"/>
    <w:rsid w:val="000C1721"/>
    <w:rsid w:val="000C1E09"/>
    <w:rsid w:val="000C5A97"/>
    <w:rsid w:val="000D1BC0"/>
    <w:rsid w:val="000D3758"/>
    <w:rsid w:val="000D3925"/>
    <w:rsid w:val="000E1D6A"/>
    <w:rsid w:val="000E2F88"/>
    <w:rsid w:val="000F3D36"/>
    <w:rsid w:val="000F6475"/>
    <w:rsid w:val="00103D76"/>
    <w:rsid w:val="001042AF"/>
    <w:rsid w:val="001077EF"/>
    <w:rsid w:val="00110461"/>
    <w:rsid w:val="001104F6"/>
    <w:rsid w:val="001137B6"/>
    <w:rsid w:val="00113E52"/>
    <w:rsid w:val="00116366"/>
    <w:rsid w:val="0012120C"/>
    <w:rsid w:val="0012143B"/>
    <w:rsid w:val="00123D92"/>
    <w:rsid w:val="00124742"/>
    <w:rsid w:val="001341D7"/>
    <w:rsid w:val="0013618E"/>
    <w:rsid w:val="00141BF2"/>
    <w:rsid w:val="001445DB"/>
    <w:rsid w:val="001453C6"/>
    <w:rsid w:val="00147FCB"/>
    <w:rsid w:val="00150F75"/>
    <w:rsid w:val="00163B93"/>
    <w:rsid w:val="00164DFD"/>
    <w:rsid w:val="0017088F"/>
    <w:rsid w:val="0017296D"/>
    <w:rsid w:val="001744B1"/>
    <w:rsid w:val="00191403"/>
    <w:rsid w:val="00191793"/>
    <w:rsid w:val="00193BB1"/>
    <w:rsid w:val="00193CF2"/>
    <w:rsid w:val="00196A50"/>
    <w:rsid w:val="00196BC7"/>
    <w:rsid w:val="001A19AE"/>
    <w:rsid w:val="001B32D5"/>
    <w:rsid w:val="001C6D12"/>
    <w:rsid w:val="001D3709"/>
    <w:rsid w:val="001D4A48"/>
    <w:rsid w:val="001D4F50"/>
    <w:rsid w:val="001E4292"/>
    <w:rsid w:val="001E6ADC"/>
    <w:rsid w:val="001F0613"/>
    <w:rsid w:val="00200D75"/>
    <w:rsid w:val="00202D06"/>
    <w:rsid w:val="002039D8"/>
    <w:rsid w:val="00205AF4"/>
    <w:rsid w:val="0020666A"/>
    <w:rsid w:val="00206CF7"/>
    <w:rsid w:val="00207FE9"/>
    <w:rsid w:val="002112B0"/>
    <w:rsid w:val="002122FF"/>
    <w:rsid w:val="00216A21"/>
    <w:rsid w:val="00222158"/>
    <w:rsid w:val="00226A3B"/>
    <w:rsid w:val="00236986"/>
    <w:rsid w:val="0024257D"/>
    <w:rsid w:val="00243E77"/>
    <w:rsid w:val="00256614"/>
    <w:rsid w:val="00260F93"/>
    <w:rsid w:val="002616FF"/>
    <w:rsid w:val="0026473B"/>
    <w:rsid w:val="00270D57"/>
    <w:rsid w:val="00274DD7"/>
    <w:rsid w:val="00276295"/>
    <w:rsid w:val="00277CAF"/>
    <w:rsid w:val="00282F3A"/>
    <w:rsid w:val="00283B6C"/>
    <w:rsid w:val="00283DAA"/>
    <w:rsid w:val="00284314"/>
    <w:rsid w:val="0028489D"/>
    <w:rsid w:val="00293A7A"/>
    <w:rsid w:val="002952DC"/>
    <w:rsid w:val="002B4884"/>
    <w:rsid w:val="002C11D4"/>
    <w:rsid w:val="002C1337"/>
    <w:rsid w:val="002C5DD2"/>
    <w:rsid w:val="002C70F8"/>
    <w:rsid w:val="002E2DAD"/>
    <w:rsid w:val="002E3352"/>
    <w:rsid w:val="002E4A75"/>
    <w:rsid w:val="002F3CBB"/>
    <w:rsid w:val="002F4469"/>
    <w:rsid w:val="002F4756"/>
    <w:rsid w:val="002F6CD7"/>
    <w:rsid w:val="003010A6"/>
    <w:rsid w:val="00301CC5"/>
    <w:rsid w:val="00307305"/>
    <w:rsid w:val="003079A0"/>
    <w:rsid w:val="00307EA0"/>
    <w:rsid w:val="00311F4D"/>
    <w:rsid w:val="00313F57"/>
    <w:rsid w:val="003221B3"/>
    <w:rsid w:val="00323DFC"/>
    <w:rsid w:val="00337646"/>
    <w:rsid w:val="00341973"/>
    <w:rsid w:val="00342F41"/>
    <w:rsid w:val="00345157"/>
    <w:rsid w:val="003474FE"/>
    <w:rsid w:val="00347816"/>
    <w:rsid w:val="003518F4"/>
    <w:rsid w:val="003537D4"/>
    <w:rsid w:val="00357870"/>
    <w:rsid w:val="00357FF5"/>
    <w:rsid w:val="0036166E"/>
    <w:rsid w:val="00362941"/>
    <w:rsid w:val="003719E2"/>
    <w:rsid w:val="00373458"/>
    <w:rsid w:val="00373761"/>
    <w:rsid w:val="00373F5C"/>
    <w:rsid w:val="00385F67"/>
    <w:rsid w:val="0039084F"/>
    <w:rsid w:val="00392C80"/>
    <w:rsid w:val="003E2A08"/>
    <w:rsid w:val="003F7D42"/>
    <w:rsid w:val="004035C2"/>
    <w:rsid w:val="00415DE8"/>
    <w:rsid w:val="00422387"/>
    <w:rsid w:val="004266B1"/>
    <w:rsid w:val="00433A70"/>
    <w:rsid w:val="004440D3"/>
    <w:rsid w:val="004621BC"/>
    <w:rsid w:val="0046525F"/>
    <w:rsid w:val="0046580A"/>
    <w:rsid w:val="004664AD"/>
    <w:rsid w:val="004675F2"/>
    <w:rsid w:val="00467DE4"/>
    <w:rsid w:val="004735CE"/>
    <w:rsid w:val="004739FE"/>
    <w:rsid w:val="00481C73"/>
    <w:rsid w:val="004830B4"/>
    <w:rsid w:val="00485414"/>
    <w:rsid w:val="00491D8C"/>
    <w:rsid w:val="004933E4"/>
    <w:rsid w:val="00496CF5"/>
    <w:rsid w:val="004A1701"/>
    <w:rsid w:val="004A26AD"/>
    <w:rsid w:val="004A479A"/>
    <w:rsid w:val="004A5B6E"/>
    <w:rsid w:val="004A67A6"/>
    <w:rsid w:val="004B1E0C"/>
    <w:rsid w:val="004C130C"/>
    <w:rsid w:val="004C2674"/>
    <w:rsid w:val="004C2E1E"/>
    <w:rsid w:val="004D0377"/>
    <w:rsid w:val="004D1250"/>
    <w:rsid w:val="004D144E"/>
    <w:rsid w:val="004E08F0"/>
    <w:rsid w:val="004E1E23"/>
    <w:rsid w:val="004E611E"/>
    <w:rsid w:val="004F1050"/>
    <w:rsid w:val="0050229D"/>
    <w:rsid w:val="00503B13"/>
    <w:rsid w:val="00514336"/>
    <w:rsid w:val="0051542F"/>
    <w:rsid w:val="0052118A"/>
    <w:rsid w:val="00521E5A"/>
    <w:rsid w:val="005269A9"/>
    <w:rsid w:val="0053702E"/>
    <w:rsid w:val="005375D7"/>
    <w:rsid w:val="00541B10"/>
    <w:rsid w:val="0054321B"/>
    <w:rsid w:val="00550909"/>
    <w:rsid w:val="005527A2"/>
    <w:rsid w:val="00555138"/>
    <w:rsid w:val="00557CA2"/>
    <w:rsid w:val="00565A25"/>
    <w:rsid w:val="00565A3A"/>
    <w:rsid w:val="00565C0C"/>
    <w:rsid w:val="00566931"/>
    <w:rsid w:val="00576529"/>
    <w:rsid w:val="00586417"/>
    <w:rsid w:val="005875A9"/>
    <w:rsid w:val="005911EE"/>
    <w:rsid w:val="0059522A"/>
    <w:rsid w:val="005A1712"/>
    <w:rsid w:val="005B6DFD"/>
    <w:rsid w:val="005C1AE4"/>
    <w:rsid w:val="005C4D63"/>
    <w:rsid w:val="005D23DD"/>
    <w:rsid w:val="005D42BA"/>
    <w:rsid w:val="005E22BC"/>
    <w:rsid w:val="005E5C43"/>
    <w:rsid w:val="005E741C"/>
    <w:rsid w:val="005F1E22"/>
    <w:rsid w:val="005F376C"/>
    <w:rsid w:val="005F661B"/>
    <w:rsid w:val="0060079C"/>
    <w:rsid w:val="006172C3"/>
    <w:rsid w:val="006332AF"/>
    <w:rsid w:val="00635DC5"/>
    <w:rsid w:val="00640528"/>
    <w:rsid w:val="00646A64"/>
    <w:rsid w:val="0065518B"/>
    <w:rsid w:val="0065588C"/>
    <w:rsid w:val="006622FA"/>
    <w:rsid w:val="006628FD"/>
    <w:rsid w:val="00662C39"/>
    <w:rsid w:val="00671087"/>
    <w:rsid w:val="00671430"/>
    <w:rsid w:val="006762EC"/>
    <w:rsid w:val="00676E9C"/>
    <w:rsid w:val="0068140C"/>
    <w:rsid w:val="006820F5"/>
    <w:rsid w:val="0068491E"/>
    <w:rsid w:val="0068587B"/>
    <w:rsid w:val="00687A04"/>
    <w:rsid w:val="00692E4C"/>
    <w:rsid w:val="006969C1"/>
    <w:rsid w:val="006A1C2B"/>
    <w:rsid w:val="006A670C"/>
    <w:rsid w:val="006B39F4"/>
    <w:rsid w:val="006B41A2"/>
    <w:rsid w:val="006B6C99"/>
    <w:rsid w:val="006B774B"/>
    <w:rsid w:val="006C188D"/>
    <w:rsid w:val="006C2FAF"/>
    <w:rsid w:val="006C47DF"/>
    <w:rsid w:val="006C4821"/>
    <w:rsid w:val="006D0FD6"/>
    <w:rsid w:val="006D241C"/>
    <w:rsid w:val="006D3E3A"/>
    <w:rsid w:val="006D51D3"/>
    <w:rsid w:val="006D6C14"/>
    <w:rsid w:val="006E0659"/>
    <w:rsid w:val="006F4214"/>
    <w:rsid w:val="006F5CF7"/>
    <w:rsid w:val="00703733"/>
    <w:rsid w:val="00703E6E"/>
    <w:rsid w:val="00704B21"/>
    <w:rsid w:val="0070751F"/>
    <w:rsid w:val="00712D59"/>
    <w:rsid w:val="00720FAD"/>
    <w:rsid w:val="007246B0"/>
    <w:rsid w:val="00724F3A"/>
    <w:rsid w:val="0073770F"/>
    <w:rsid w:val="007412D1"/>
    <w:rsid w:val="00741340"/>
    <w:rsid w:val="0074226D"/>
    <w:rsid w:val="00742292"/>
    <w:rsid w:val="007468D8"/>
    <w:rsid w:val="00747D9B"/>
    <w:rsid w:val="00754E0B"/>
    <w:rsid w:val="007618DC"/>
    <w:rsid w:val="00761979"/>
    <w:rsid w:val="0076312D"/>
    <w:rsid w:val="007705D7"/>
    <w:rsid w:val="00775213"/>
    <w:rsid w:val="00781184"/>
    <w:rsid w:val="0078178A"/>
    <w:rsid w:val="00783EB7"/>
    <w:rsid w:val="00787D2F"/>
    <w:rsid w:val="007925E2"/>
    <w:rsid w:val="007948C0"/>
    <w:rsid w:val="007A02F4"/>
    <w:rsid w:val="007A41EF"/>
    <w:rsid w:val="007B0EA3"/>
    <w:rsid w:val="007C07C5"/>
    <w:rsid w:val="007C0B6F"/>
    <w:rsid w:val="007C3F3C"/>
    <w:rsid w:val="007C6E42"/>
    <w:rsid w:val="007D008A"/>
    <w:rsid w:val="007D765C"/>
    <w:rsid w:val="007D7AB0"/>
    <w:rsid w:val="007E610F"/>
    <w:rsid w:val="007E7FD3"/>
    <w:rsid w:val="007F3C3C"/>
    <w:rsid w:val="007F3F8D"/>
    <w:rsid w:val="0080224F"/>
    <w:rsid w:val="008023E5"/>
    <w:rsid w:val="00806161"/>
    <w:rsid w:val="00815B37"/>
    <w:rsid w:val="008166CF"/>
    <w:rsid w:val="00817812"/>
    <w:rsid w:val="00821682"/>
    <w:rsid w:val="008216A3"/>
    <w:rsid w:val="00822E4D"/>
    <w:rsid w:val="00823D6E"/>
    <w:rsid w:val="00830B44"/>
    <w:rsid w:val="00843CC2"/>
    <w:rsid w:val="00843DA2"/>
    <w:rsid w:val="00843E32"/>
    <w:rsid w:val="00846724"/>
    <w:rsid w:val="00847AFE"/>
    <w:rsid w:val="00852981"/>
    <w:rsid w:val="00854AE2"/>
    <w:rsid w:val="00854F92"/>
    <w:rsid w:val="0086259D"/>
    <w:rsid w:val="00863227"/>
    <w:rsid w:val="0086510F"/>
    <w:rsid w:val="00870F0A"/>
    <w:rsid w:val="0087173C"/>
    <w:rsid w:val="008803BA"/>
    <w:rsid w:val="008809AD"/>
    <w:rsid w:val="00880C03"/>
    <w:rsid w:val="00885713"/>
    <w:rsid w:val="0089348B"/>
    <w:rsid w:val="008A4595"/>
    <w:rsid w:val="008A5E79"/>
    <w:rsid w:val="008B468D"/>
    <w:rsid w:val="008B66CE"/>
    <w:rsid w:val="008B6E4E"/>
    <w:rsid w:val="008C5DF4"/>
    <w:rsid w:val="008D0EBD"/>
    <w:rsid w:val="008D54F8"/>
    <w:rsid w:val="008E7D7B"/>
    <w:rsid w:val="008F7B3D"/>
    <w:rsid w:val="008F7BE1"/>
    <w:rsid w:val="00901F98"/>
    <w:rsid w:val="00905579"/>
    <w:rsid w:val="0090730A"/>
    <w:rsid w:val="0092156A"/>
    <w:rsid w:val="0092246F"/>
    <w:rsid w:val="00927555"/>
    <w:rsid w:val="009315D9"/>
    <w:rsid w:val="009315E0"/>
    <w:rsid w:val="0093404B"/>
    <w:rsid w:val="0093538A"/>
    <w:rsid w:val="00936DE1"/>
    <w:rsid w:val="009408F4"/>
    <w:rsid w:val="00942CCA"/>
    <w:rsid w:val="00954054"/>
    <w:rsid w:val="0096339E"/>
    <w:rsid w:val="00963CAE"/>
    <w:rsid w:val="009858DD"/>
    <w:rsid w:val="00987ABE"/>
    <w:rsid w:val="00990337"/>
    <w:rsid w:val="009948ED"/>
    <w:rsid w:val="00994DAF"/>
    <w:rsid w:val="00995641"/>
    <w:rsid w:val="00995856"/>
    <w:rsid w:val="009A07BB"/>
    <w:rsid w:val="009A75B9"/>
    <w:rsid w:val="009B14A7"/>
    <w:rsid w:val="009B1904"/>
    <w:rsid w:val="009B204E"/>
    <w:rsid w:val="009B794F"/>
    <w:rsid w:val="009C4ED5"/>
    <w:rsid w:val="009D2C1B"/>
    <w:rsid w:val="009D5B99"/>
    <w:rsid w:val="009F1AA8"/>
    <w:rsid w:val="009F380F"/>
    <w:rsid w:val="009F6ABD"/>
    <w:rsid w:val="009F7410"/>
    <w:rsid w:val="009F754A"/>
    <w:rsid w:val="00A01121"/>
    <w:rsid w:val="00A04424"/>
    <w:rsid w:val="00A04B12"/>
    <w:rsid w:val="00A107CA"/>
    <w:rsid w:val="00A16C29"/>
    <w:rsid w:val="00A1793E"/>
    <w:rsid w:val="00A241F7"/>
    <w:rsid w:val="00A24E53"/>
    <w:rsid w:val="00A26A08"/>
    <w:rsid w:val="00A30B62"/>
    <w:rsid w:val="00A31696"/>
    <w:rsid w:val="00A3198E"/>
    <w:rsid w:val="00A33058"/>
    <w:rsid w:val="00A350A8"/>
    <w:rsid w:val="00A3598E"/>
    <w:rsid w:val="00A41039"/>
    <w:rsid w:val="00A46A45"/>
    <w:rsid w:val="00A56132"/>
    <w:rsid w:val="00A5715D"/>
    <w:rsid w:val="00A61061"/>
    <w:rsid w:val="00A641A1"/>
    <w:rsid w:val="00A659FD"/>
    <w:rsid w:val="00A674B5"/>
    <w:rsid w:val="00A719D6"/>
    <w:rsid w:val="00A74887"/>
    <w:rsid w:val="00A80E8B"/>
    <w:rsid w:val="00A8108D"/>
    <w:rsid w:val="00A82BDD"/>
    <w:rsid w:val="00A837F9"/>
    <w:rsid w:val="00A84756"/>
    <w:rsid w:val="00A9040F"/>
    <w:rsid w:val="00A92E49"/>
    <w:rsid w:val="00A95587"/>
    <w:rsid w:val="00A97468"/>
    <w:rsid w:val="00A97C69"/>
    <w:rsid w:val="00AA1F20"/>
    <w:rsid w:val="00AA26D6"/>
    <w:rsid w:val="00AA7CD5"/>
    <w:rsid w:val="00AC16C0"/>
    <w:rsid w:val="00AC2964"/>
    <w:rsid w:val="00AC6B84"/>
    <w:rsid w:val="00AD2CCD"/>
    <w:rsid w:val="00AE0036"/>
    <w:rsid w:val="00AE02C0"/>
    <w:rsid w:val="00AE7677"/>
    <w:rsid w:val="00AE7B79"/>
    <w:rsid w:val="00AF126E"/>
    <w:rsid w:val="00AF159E"/>
    <w:rsid w:val="00AF1A45"/>
    <w:rsid w:val="00AF790B"/>
    <w:rsid w:val="00B011EB"/>
    <w:rsid w:val="00B0270D"/>
    <w:rsid w:val="00B060B2"/>
    <w:rsid w:val="00B07697"/>
    <w:rsid w:val="00B107A1"/>
    <w:rsid w:val="00B114A5"/>
    <w:rsid w:val="00B14C7C"/>
    <w:rsid w:val="00B2001B"/>
    <w:rsid w:val="00B24015"/>
    <w:rsid w:val="00B304B5"/>
    <w:rsid w:val="00B419FB"/>
    <w:rsid w:val="00B42272"/>
    <w:rsid w:val="00B46054"/>
    <w:rsid w:val="00B53256"/>
    <w:rsid w:val="00B5359A"/>
    <w:rsid w:val="00B54ECA"/>
    <w:rsid w:val="00B601A3"/>
    <w:rsid w:val="00B60831"/>
    <w:rsid w:val="00B6194F"/>
    <w:rsid w:val="00B6233D"/>
    <w:rsid w:val="00B66A98"/>
    <w:rsid w:val="00B72B37"/>
    <w:rsid w:val="00B75653"/>
    <w:rsid w:val="00B876F2"/>
    <w:rsid w:val="00B87FCF"/>
    <w:rsid w:val="00B911D8"/>
    <w:rsid w:val="00B921C0"/>
    <w:rsid w:val="00B92CA3"/>
    <w:rsid w:val="00BA216B"/>
    <w:rsid w:val="00BA2B63"/>
    <w:rsid w:val="00BA2E37"/>
    <w:rsid w:val="00BA79F7"/>
    <w:rsid w:val="00BC1928"/>
    <w:rsid w:val="00BC49A2"/>
    <w:rsid w:val="00BE10A0"/>
    <w:rsid w:val="00BE5399"/>
    <w:rsid w:val="00BE5A66"/>
    <w:rsid w:val="00BF202A"/>
    <w:rsid w:val="00BF70C5"/>
    <w:rsid w:val="00C0146E"/>
    <w:rsid w:val="00C04F66"/>
    <w:rsid w:val="00C113EC"/>
    <w:rsid w:val="00C17C8E"/>
    <w:rsid w:val="00C2072F"/>
    <w:rsid w:val="00C23C01"/>
    <w:rsid w:val="00C27E68"/>
    <w:rsid w:val="00C371F1"/>
    <w:rsid w:val="00C4068F"/>
    <w:rsid w:val="00C413E5"/>
    <w:rsid w:val="00C43C74"/>
    <w:rsid w:val="00C45CE7"/>
    <w:rsid w:val="00C4600D"/>
    <w:rsid w:val="00C473D0"/>
    <w:rsid w:val="00C475CA"/>
    <w:rsid w:val="00C51840"/>
    <w:rsid w:val="00C573E3"/>
    <w:rsid w:val="00C57639"/>
    <w:rsid w:val="00C65FC0"/>
    <w:rsid w:val="00C7066C"/>
    <w:rsid w:val="00C715AF"/>
    <w:rsid w:val="00C74DD5"/>
    <w:rsid w:val="00C76D98"/>
    <w:rsid w:val="00C911CA"/>
    <w:rsid w:val="00C91384"/>
    <w:rsid w:val="00C92E06"/>
    <w:rsid w:val="00C94699"/>
    <w:rsid w:val="00CA6CB9"/>
    <w:rsid w:val="00CB404B"/>
    <w:rsid w:val="00CB531A"/>
    <w:rsid w:val="00CC3C7A"/>
    <w:rsid w:val="00CC6604"/>
    <w:rsid w:val="00CC7A2D"/>
    <w:rsid w:val="00CD28C5"/>
    <w:rsid w:val="00CD720D"/>
    <w:rsid w:val="00CE3814"/>
    <w:rsid w:val="00CE7E08"/>
    <w:rsid w:val="00CF02BA"/>
    <w:rsid w:val="00CF5016"/>
    <w:rsid w:val="00D01E42"/>
    <w:rsid w:val="00D05ECE"/>
    <w:rsid w:val="00D16F93"/>
    <w:rsid w:val="00D20EBC"/>
    <w:rsid w:val="00D2156B"/>
    <w:rsid w:val="00D24F9B"/>
    <w:rsid w:val="00D32FEB"/>
    <w:rsid w:val="00D336C5"/>
    <w:rsid w:val="00D36ACD"/>
    <w:rsid w:val="00D375F0"/>
    <w:rsid w:val="00D41B8D"/>
    <w:rsid w:val="00D45AF9"/>
    <w:rsid w:val="00D52F3D"/>
    <w:rsid w:val="00D53313"/>
    <w:rsid w:val="00D54937"/>
    <w:rsid w:val="00D55D36"/>
    <w:rsid w:val="00D565DC"/>
    <w:rsid w:val="00D616AD"/>
    <w:rsid w:val="00D61D74"/>
    <w:rsid w:val="00D67B46"/>
    <w:rsid w:val="00D72789"/>
    <w:rsid w:val="00D81BA6"/>
    <w:rsid w:val="00D823C6"/>
    <w:rsid w:val="00D8680F"/>
    <w:rsid w:val="00D87283"/>
    <w:rsid w:val="00D934ED"/>
    <w:rsid w:val="00D939B6"/>
    <w:rsid w:val="00D94365"/>
    <w:rsid w:val="00D97C8E"/>
    <w:rsid w:val="00DA0370"/>
    <w:rsid w:val="00DA13FC"/>
    <w:rsid w:val="00DA33E0"/>
    <w:rsid w:val="00DA4F54"/>
    <w:rsid w:val="00DA53F8"/>
    <w:rsid w:val="00DA746E"/>
    <w:rsid w:val="00DB0D29"/>
    <w:rsid w:val="00DB178B"/>
    <w:rsid w:val="00DB234F"/>
    <w:rsid w:val="00DB58B6"/>
    <w:rsid w:val="00DB59A6"/>
    <w:rsid w:val="00DB7692"/>
    <w:rsid w:val="00DC354F"/>
    <w:rsid w:val="00DC6179"/>
    <w:rsid w:val="00DD1DB6"/>
    <w:rsid w:val="00DD23E6"/>
    <w:rsid w:val="00DD267A"/>
    <w:rsid w:val="00DE1109"/>
    <w:rsid w:val="00DE60A7"/>
    <w:rsid w:val="00DF1AA5"/>
    <w:rsid w:val="00E019ED"/>
    <w:rsid w:val="00E071A1"/>
    <w:rsid w:val="00E11CB9"/>
    <w:rsid w:val="00E148DE"/>
    <w:rsid w:val="00E20AAC"/>
    <w:rsid w:val="00E25127"/>
    <w:rsid w:val="00E26719"/>
    <w:rsid w:val="00E349B3"/>
    <w:rsid w:val="00E370FF"/>
    <w:rsid w:val="00E43E21"/>
    <w:rsid w:val="00E45C7C"/>
    <w:rsid w:val="00E51587"/>
    <w:rsid w:val="00E54B35"/>
    <w:rsid w:val="00E577AF"/>
    <w:rsid w:val="00E62561"/>
    <w:rsid w:val="00E709BE"/>
    <w:rsid w:val="00E7488E"/>
    <w:rsid w:val="00E75A24"/>
    <w:rsid w:val="00E76B67"/>
    <w:rsid w:val="00E77776"/>
    <w:rsid w:val="00E82C28"/>
    <w:rsid w:val="00E852F5"/>
    <w:rsid w:val="00E85577"/>
    <w:rsid w:val="00E85C13"/>
    <w:rsid w:val="00E930B2"/>
    <w:rsid w:val="00E97DC1"/>
    <w:rsid w:val="00E97FEC"/>
    <w:rsid w:val="00EA1826"/>
    <w:rsid w:val="00EA5A6D"/>
    <w:rsid w:val="00EB650A"/>
    <w:rsid w:val="00EC047E"/>
    <w:rsid w:val="00EE1486"/>
    <w:rsid w:val="00EF651A"/>
    <w:rsid w:val="00EF699E"/>
    <w:rsid w:val="00F053FF"/>
    <w:rsid w:val="00F0783E"/>
    <w:rsid w:val="00F13024"/>
    <w:rsid w:val="00F30A59"/>
    <w:rsid w:val="00F344AC"/>
    <w:rsid w:val="00F3597C"/>
    <w:rsid w:val="00F361D6"/>
    <w:rsid w:val="00F36CEC"/>
    <w:rsid w:val="00F42DB6"/>
    <w:rsid w:val="00F430AA"/>
    <w:rsid w:val="00F45B71"/>
    <w:rsid w:val="00F54505"/>
    <w:rsid w:val="00F55E36"/>
    <w:rsid w:val="00F57F4A"/>
    <w:rsid w:val="00F62409"/>
    <w:rsid w:val="00F64153"/>
    <w:rsid w:val="00F70D4A"/>
    <w:rsid w:val="00F75F2C"/>
    <w:rsid w:val="00F75F7A"/>
    <w:rsid w:val="00F80E44"/>
    <w:rsid w:val="00F850AA"/>
    <w:rsid w:val="00F960C9"/>
    <w:rsid w:val="00F9762E"/>
    <w:rsid w:val="00FB2005"/>
    <w:rsid w:val="00FB22F1"/>
    <w:rsid w:val="00FC0498"/>
    <w:rsid w:val="00FC415C"/>
    <w:rsid w:val="00FD2D9E"/>
    <w:rsid w:val="00FE2D7A"/>
    <w:rsid w:val="00FE4757"/>
    <w:rsid w:val="00FE51EA"/>
    <w:rsid w:val="00FE7578"/>
    <w:rsid w:val="00FF0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0A3067-B45B-4F52-9C47-C11988EA83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1CB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C4600D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11CB9"/>
    <w:pPr>
      <w:spacing w:after="0" w:line="240" w:lineRule="auto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59"/>
    <w:rsid w:val="00E11CB9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C4600D"/>
    <w:pPr>
      <w:ind w:left="720"/>
    </w:pPr>
  </w:style>
  <w:style w:type="character" w:customStyle="1" w:styleId="Heading2Char">
    <w:name w:val="Heading 2 Char"/>
    <w:basedOn w:val="DefaultParagraphFont"/>
    <w:link w:val="Heading2"/>
    <w:rsid w:val="00C4600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Strong">
    <w:name w:val="Strong"/>
    <w:basedOn w:val="DefaultParagraphFont"/>
    <w:qFormat/>
    <w:rsid w:val="00C4600D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4600D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C4600D"/>
  </w:style>
  <w:style w:type="paragraph" w:customStyle="1" w:styleId="Default">
    <w:name w:val="Default"/>
    <w:rsid w:val="00054A3B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semiHidden/>
    <w:unhideWhenUsed/>
    <w:rsid w:val="00193BB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3BB1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93BB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93BB1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267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2674"/>
    <w:rPr>
      <w:rFonts w:ascii="Tahoma" w:eastAsia="Times New Roman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625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6259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66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17101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7993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50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0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0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712126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912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720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815346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76165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557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0789">
          <w:marLeft w:val="432"/>
          <w:marRight w:val="0"/>
          <w:marTop w:val="12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482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0321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839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48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2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07126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2040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0024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17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76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8385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745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30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8091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058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76762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7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313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64830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996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050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74303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031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8201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614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759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7549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942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7035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282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03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9939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7479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9110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1156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189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487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03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14468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47153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43106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52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53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974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02973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83927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5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75677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11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981967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214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84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478485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23014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0473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2254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29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04937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754747">
          <w:marLeft w:val="864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93D5A8C-4F5D-4AF0-ACB8-ED4C671229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74</Words>
  <Characters>997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tauseefanwar</dc:creator>
  <cp:lastModifiedBy>IQRA</cp:lastModifiedBy>
  <cp:revision>2</cp:revision>
  <cp:lastPrinted>2017-11-20T10:47:00Z</cp:lastPrinted>
  <dcterms:created xsi:type="dcterms:W3CDTF">2017-11-20T10:50:00Z</dcterms:created>
  <dcterms:modified xsi:type="dcterms:W3CDTF">2017-11-20T10:50:00Z</dcterms:modified>
</cp:coreProperties>
</file>